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164252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3.05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riia Levyn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gdalena Binięda-Grzebyt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